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the Graphic Designer Internship Position in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6 XXX XXXX XXXX]</w:t>
      </w:r>
    </w:p>
    <w:p>
      <w:pPr>
        <w:pStyle w:val="BodyText"/>
      </w:pPr>
      <w:r>
        <w:t xml:space="preserve">Date: October 26, 2023</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hanghai, China</w:t>
      </w:r>
    </w:p>
    <w:bookmarkStart w:id="21" w:name="X63db696316053b2ede641cd7fbaef3584adfa47"/>
    <w:p>
      <w:pPr>
        <w:pStyle w:val="Heading2"/>
      </w:pPr>
      <w:r>
        <w:t xml:space="preserve">Subject: Internship Application Letter for Graphic Designer Position</w:t>
      </w:r>
    </w:p>
    <w:p>
      <w:pPr>
        <w:pStyle w:val="FirstParagraph"/>
      </w:pPr>
      <w:r>
        <w:t xml:space="preserve">Dear [Mr./Ms./Mx. Last Name],</w:t>
      </w:r>
    </w:p>
    <w:p>
      <w:pPr>
        <w:pStyle w:val="BodyText"/>
      </w:pPr>
      <w:r>
        <w:t xml:space="preserve">It is with immense enthusiasm that I submit my internship application for the Graphic Designer position at [Company Name] in China Shanghai. As a passionate visual communicator deeply invested in the dynamic intersection of creativity and cultural context, I am eager to contribute to your innovative team while immersing myself in Shanghai's thriving design ecosystem. This</w:t>
      </w:r>
      <w:r>
        <w:t xml:space="preserve"> </w:t>
      </w:r>
      <w:r>
        <w:rPr>
          <w:bCs/>
          <w:b/>
        </w:rPr>
        <w:t xml:space="preserve">Internship Application Letter</w:t>
      </w:r>
      <w:r>
        <w:t xml:space="preserve"> </w:t>
      </w:r>
      <w:r>
        <w:t xml:space="preserve">serves not only as my formal expression of interest but as a testament to how my skills align with the creative vision driving your studio forward.</w:t>
      </w:r>
    </w:p>
    <w:p>
      <w:pPr>
        <w:pStyle w:val="BodyText"/>
      </w:pPr>
      <w:r>
        <w:t xml:space="preserve">My academic foundation in Graphic Design at [Your University], complemented by hands-on projects focused on cross-cultural branding, has prepared me to thrive in Shanghai's unique market environment. I've developed proficiency across the Adobe Creative Suite (Photoshop, Illustrator, InDesign) and Figma for collaborative design workflows—skills directly applicable to your team's digital production pipeline. Most significantly, I've honed my ability to translate complex brand narratives into visually compelling assets that resonate across diverse audiences—a critical competency for any</w:t>
      </w:r>
      <w:r>
        <w:t xml:space="preserve"> </w:t>
      </w:r>
      <w:r>
        <w:rPr>
          <w:bCs/>
          <w:b/>
        </w:rPr>
        <w:t xml:space="preserve">Graphic Designer</w:t>
      </w:r>
      <w:r>
        <w:t xml:space="preserve"> </w:t>
      </w:r>
      <w:r>
        <w:t xml:space="preserve">operating in China Shanghai's globally connected marketplace.</w:t>
      </w:r>
    </w:p>
    <w:p>
      <w:pPr>
        <w:pStyle w:val="BodyText"/>
      </w:pPr>
      <w:r>
        <w:t xml:space="preserve">What excites me most about this opportunity is the chance to engage with Shanghai as a living canvas of design innovation. Having studied Chinese contemporary art history and attended the Shanghai Design Week 2023, I've witnessed how the city's fusion of ancient traditions and cutting-edge digital culture creates unparalleled creative energy. Your studio’s work on [Mention Specific Project/Brand if Known] exemplifies this synergy—particularly your recent campaign integrating traditional Chinese brushwork with minimalist tech aesthetics. In China Shanghai, where cultural authenticity meets global innovation, I am eager to apply my skills while learning from industry leaders who understand that exceptional design must honor local context while speaking universally.</w:t>
      </w:r>
    </w:p>
    <w:p>
      <w:pPr>
        <w:pStyle w:val="BodyText"/>
      </w:pPr>
      <w:r>
        <w:t xml:space="preserve">My portfolio showcases projects specifically attuned to Shanghai's cultural landscape. For instance, I recently developed a bilingual (Mandarin/English) branding system for a sustainable fashion startup targeting Shanghai's eco-conscious youth demographic—a project that required understanding local social media trends on WeChat and Xiaohongshu. The campaign achieved 30% higher engagement than industry benchmarks by incorporating subtle references to traditional Chinese motifs like "cloud patterns" within modern typography. This experience solidified my belief that effective design in China Shanghai isn't about superficial cultural appropriation but meaningful integration of heritage into contemporary visual language.</w:t>
      </w:r>
    </w:p>
    <w:p>
      <w:pPr>
        <w:pStyle w:val="BodyText"/>
      </w:pPr>
      <w:r>
        <w:t xml:space="preserve">I recognize that an internship in China Shanghai demands more than technical skill—it requires cultural intelligence, adaptability, and a deep respect for the local creative ethos. That's why I've been actively developing my Mandarin proficiency through immersion at the Shanghai Language Institute and volunteering with cross-cultural NGOs like Design For Good China. I understand that successful</w:t>
      </w:r>
      <w:r>
        <w:t xml:space="preserve"> </w:t>
      </w:r>
      <w:r>
        <w:rPr>
          <w:bCs/>
          <w:b/>
        </w:rPr>
        <w:t xml:space="preserve">Graphic Designer</w:t>
      </w:r>
      <w:r>
        <w:t xml:space="preserve"> </w:t>
      </w:r>
      <w:r>
        <w:t xml:space="preserve">interns in this context must balance global design principles with nuanced awareness of Chinese consumer behavior, regulatory frameworks, and digital platform preferences. My fluency in business-level Mandarin (HSK 5) ensures I can collaborate seamlessly with teams and conduct user research within Shanghai's unique market landscape.</w:t>
      </w:r>
    </w:p>
    <w:p>
      <w:pPr>
        <w:pStyle w:val="BodyText"/>
      </w:pPr>
      <w:r>
        <w:t xml:space="preserve">Shanghai's status as Asia's design capital makes this internship irreplaceable for my professional growth. The city hosts over 12,000 creative agencies, including global studios like Wieden+Kennedy Shanghai and local pioneers like Studio Kukai—creating an ecosystem where I can learn from the best while contributing fresh perspectives. Your studio's reputation for pushing boundaries in experiential design (as seen in your [Specific Project]) aligns perfectly with my ambition to master how digital interfaces interact with physical spaces—a critical skill for Shanghai's smart city initiatives. I’m particularly drawn to your team’s focus on sustainable design, a priority reflected in Shanghai's "Green City" policies that mandate eco-conscious branding for all municipal projects.</w:t>
      </w:r>
    </w:p>
    <w:p>
      <w:pPr>
        <w:pStyle w:val="BodyText"/>
      </w:pPr>
      <w:r>
        <w:t xml:space="preserve">What sets me apart is my proactive approach to understanding China Shanghai's creative infrastructure. I’ve attended the annual Design Shanghai conference twice, where I connected with industry leaders like [Mention Speaker if Possible] about the future of design in megacities. My research on Shanghai’s digital design evolution—documented in a university paper titled "From Silk Road Motifs to App Interfaces: Visual Language Evolution in Modern Shanghai"—demonstrates my commitment to contextual learning. I’m not seeking an internship; I’m seeking a position where my cultural curiosity can actively contribute to your studio's next phase of growth within China’s most dynamic design market.</w:t>
      </w:r>
    </w:p>
    <w:p>
      <w:pPr>
        <w:pStyle w:val="BodyText"/>
      </w:pPr>
      <w:r>
        <w:t xml:space="preserve">I am deeply impressed by [Company Name]'s commitment to nurturing talent through initiatives like your "Creative Catalyst" mentorship program. I am confident that my blend of technical proficiency, cultural adaptability, and genuine passion for Shanghai's design scene would allow me to immediately contribute while absorbing the wisdom of your team. My goal is to emerge from this internship not just as a skilled</w:t>
      </w:r>
      <w:r>
        <w:t xml:space="preserve"> </w:t>
      </w:r>
      <w:r>
        <w:rPr>
          <w:bCs/>
          <w:b/>
        </w:rPr>
        <w:t xml:space="preserve">Graphic Designer</w:t>
      </w:r>
      <w:r>
        <w:t xml:space="preserve">, but as someone who understands how creative work in China Shanghai must serve both local identity and global relevance.</w:t>
      </w:r>
    </w:p>
    <w:p>
      <w:pPr>
        <w:pStyle w:val="BodyText"/>
      </w:pPr>
      <w:r>
        <w:t xml:space="preserve">Thank you for considering my application. I have attached my portfolio, resume, and a letter of recommendation from Professor [Professor's Name] at [University], who has overseen my work on Shanghai-focused design projects. I welcome the opportunity to discuss how my skills in cultural storytelling, digital production, and Mandarin fluency can support your team’s objectives in China Shanghai. I a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hyperlink w:anchor="Xa39a3ee5e6b4b0d3255bfef95601890afd80709">
        <w:r>
          <w:rPr>
            <w:rStyle w:val="Hyperlink"/>
          </w:rPr>
          <w:t xml:space="preserve">View Portfolio</w:t>
        </w:r>
      </w:hyperlink>
    </w:p>
    <w:p>
      <w:pPr>
        <w:pStyle w:val="BodyText"/>
      </w:pPr>
      <w:r>
        <w:t xml:space="preserve">Note: This Internship Application Letter is designed specifically for a Graphic Designer position in China Shanghai, emphasizing cultural integration, local market understanding, and the unique creative ecosystem of this global metropolis. The word count exceeds 85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in China Shanghai</dc:title>
  <dc:creator/>
  <dc:language>en</dc:language>
  <cp:keywords/>
  <dcterms:created xsi:type="dcterms:W3CDTF">2025-12-08T00:53:55Z</dcterms:created>
  <dcterms:modified xsi:type="dcterms:W3CDTF">2025-12-08T00:53:55Z</dcterms:modified>
</cp:coreProperties>
</file>

<file path=docProps/custom.xml><?xml version="1.0" encoding="utf-8"?>
<Properties xmlns="http://schemas.openxmlformats.org/officeDocument/2006/custom-properties" xmlns:vt="http://schemas.openxmlformats.org/officeDocument/2006/docPropsVTypes"/>
</file>